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29A" w:rsidRPr="00B72165" w:rsidRDefault="00FA343F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r w:rsidRPr="000259E1">
        <w:rPr>
          <w:rFonts w:eastAsia="SimSun" w:hint="eastAsia"/>
          <w:sz w:val="24"/>
          <w:szCs w:val="24"/>
        </w:rPr>
        <w:t>社区内青年</w:t>
      </w:r>
      <w:r w:rsidRPr="00B72165">
        <w:rPr>
          <w:rFonts w:eastAsia="SimSun" w:hint="eastAsia"/>
          <w:sz w:val="24"/>
          <w:szCs w:val="24"/>
        </w:rPr>
        <w:t>滥用药物的</w:t>
      </w:r>
      <w:r w:rsidRPr="00FA343F">
        <w:rPr>
          <w:rFonts w:eastAsia="SimSun" w:hint="eastAsia"/>
          <w:sz w:val="24"/>
          <w:szCs w:val="24"/>
        </w:rPr>
        <w:t>危害</w:t>
      </w:r>
      <w:r w:rsidRPr="00FA343F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(Drug abuse harm perceived of youths in the community) </w:t>
      </w:r>
      <w:r w:rsidRPr="00FA343F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FA343F" w:rsidRPr="00BA5FFE" w:rsidTr="00701974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功能，满意，工作</w:t>
            </w:r>
          </w:p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FA343F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疾病，风险，自我伤害</w:t>
            </w:r>
          </w:p>
        </w:tc>
      </w:tr>
      <w:tr w:rsidR="00FA343F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罪行</w:t>
            </w:r>
          </w:p>
        </w:tc>
      </w:tr>
      <w:tr w:rsidR="00FA343F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FA343F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15 </w:t>
            </w: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FA343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FA343F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FA343F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BA5FFE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FA343F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0259E1">
        <w:rPr>
          <w:rFonts w:eastAsia="SimSun" w:hint="eastAsia"/>
          <w:sz w:val="24"/>
          <w:szCs w:val="24"/>
        </w:rPr>
        <w:t>社区内青年</w:t>
      </w:r>
      <w:r w:rsidRPr="00B72165">
        <w:rPr>
          <w:rFonts w:eastAsia="SimSun" w:hint="eastAsia"/>
          <w:sz w:val="24"/>
          <w:szCs w:val="24"/>
        </w:rPr>
        <w:t>滥用药物的</w:t>
      </w:r>
      <w:r w:rsidRPr="00FA343F">
        <w:rPr>
          <w:rFonts w:eastAsia="SimSun" w:hint="eastAsia"/>
          <w:sz w:val="24"/>
          <w:szCs w:val="24"/>
        </w:rPr>
        <w:t>危害</w:t>
      </w:r>
      <w:r w:rsidRPr="00FA343F"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 w:rsidRPr="00FA343F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FA343F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2C497E" w:rsidRDefault="00FA343F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FA343F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FA343F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2C497E" w:rsidRDefault="00FA343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FA343F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FA343F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2C497E" w:rsidRDefault="00FA343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FA343F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2C497E" w:rsidRDefault="00FA343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FA343F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FA343F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2C497E" w:rsidRDefault="00FA343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FA343F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FA343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FA343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15</w:t>
            </w:r>
            <w:r w:rsidRPr="00FA343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38661D" w:rsidRDefault="00FA343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E629A" w:rsidRPr="00B72165" w:rsidTr="0019223D">
        <w:trPr>
          <w:trHeight w:val="413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E629A" w:rsidRPr="00B72165" w:rsidRDefault="00FA343F" w:rsidP="001922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 w:rsidRPr="00FA343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E629A" w:rsidRPr="00B72165" w:rsidRDefault="00FA343F" w:rsidP="001922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A343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FA343F" w:rsidRPr="00B72165" w:rsidTr="0019223D">
        <w:trPr>
          <w:trHeight w:val="418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FA34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FA343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FA34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FA343F" w:rsidRPr="00B72165" w:rsidTr="0019223D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FA34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FA343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FA34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FA343F" w:rsidRPr="00B72165" w:rsidTr="0019223D">
        <w:trPr>
          <w:trHeight w:val="411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FA34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FA343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343F" w:rsidRPr="00BA5FFE" w:rsidRDefault="00FA343F" w:rsidP="00FA34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FA343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CE629A" w:rsidRPr="00B72165" w:rsidRDefault="00CE629A" w:rsidP="00CE629A">
      <w:pPr>
        <w:rPr>
          <w:sz w:val="24"/>
          <w:szCs w:val="24"/>
        </w:rPr>
      </w:pPr>
    </w:p>
    <w:bookmarkEnd w:id="0"/>
    <w:p w:rsidR="00AE5620" w:rsidRPr="00B72165" w:rsidRDefault="001F0D3E">
      <w:pPr>
        <w:rPr>
          <w:sz w:val="24"/>
          <w:szCs w:val="24"/>
        </w:rPr>
      </w:pPr>
    </w:p>
    <w:sectPr w:rsidR="00AE5620" w:rsidRPr="00B72165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D3E" w:rsidRDefault="001F0D3E" w:rsidP="00CE629A">
      <w:r>
        <w:separator/>
      </w:r>
    </w:p>
  </w:endnote>
  <w:endnote w:type="continuationSeparator" w:id="0">
    <w:p w:rsidR="001F0D3E" w:rsidRDefault="001F0D3E" w:rsidP="00CE6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D3E" w:rsidRDefault="001F0D3E" w:rsidP="00CE629A">
      <w:r>
        <w:separator/>
      </w:r>
    </w:p>
  </w:footnote>
  <w:footnote w:type="continuationSeparator" w:id="0">
    <w:p w:rsidR="001F0D3E" w:rsidRDefault="001F0D3E" w:rsidP="00CE62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C0NLCwNDAFMpR0lIJTi4sz8/NACgxrATLTH+EsAAAA"/>
  </w:docVars>
  <w:rsids>
    <w:rsidRoot w:val="00154EAB"/>
    <w:rsid w:val="000259E1"/>
    <w:rsid w:val="00154EAB"/>
    <w:rsid w:val="00162747"/>
    <w:rsid w:val="001F0D3E"/>
    <w:rsid w:val="003D4FB3"/>
    <w:rsid w:val="00435FA8"/>
    <w:rsid w:val="006664D3"/>
    <w:rsid w:val="00924431"/>
    <w:rsid w:val="00B72165"/>
    <w:rsid w:val="00CE629A"/>
    <w:rsid w:val="00FA3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C20FAF-94B5-4EC5-BD21-F22F509AD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29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29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E629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E629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E629A"/>
    <w:rPr>
      <w:sz w:val="20"/>
      <w:szCs w:val="20"/>
    </w:rPr>
  </w:style>
  <w:style w:type="table" w:customStyle="1" w:styleId="1">
    <w:name w:val="网格型1"/>
    <w:basedOn w:val="TableNormal"/>
    <w:uiPriority w:val="39"/>
    <w:rsid w:val="00CE629A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08:43:00Z</dcterms:created>
  <dcterms:modified xsi:type="dcterms:W3CDTF">2021-03-05T03:57:00Z</dcterms:modified>
</cp:coreProperties>
</file>